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31210" w14:textId="4CDC2DFA" w:rsidR="00F76D64" w:rsidRPr="009416FD" w:rsidRDefault="00C56BE1" w:rsidP="00773FE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  <w:lang w:eastAsia="en-GB"/>
        </w:rPr>
        <w:t xml:space="preserve">Junior </w:t>
      </w:r>
      <w:r w:rsidR="00F76D64" w:rsidRPr="009416FD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  <w:lang w:eastAsia="en-GB"/>
        </w:rPr>
        <w:t xml:space="preserve">SAP </w:t>
      </w:r>
      <w:r w:rsidR="000E4E6B" w:rsidRPr="009416FD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  <w:lang w:eastAsia="en-GB"/>
        </w:rPr>
        <w:t>Developer</w:t>
      </w:r>
      <w:r w:rsidR="009722A0" w:rsidRPr="009416FD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  <w:lang w:eastAsia="en-GB"/>
        </w:rPr>
        <w:t>s</w:t>
      </w:r>
    </w:p>
    <w:p w14:paraId="22DFD173" w14:textId="77777777" w:rsidR="00773FEC" w:rsidRPr="00F76D64" w:rsidRDefault="00773FEC" w:rsidP="00773FE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3B3E41"/>
          <w:sz w:val="24"/>
          <w:szCs w:val="24"/>
          <w:u w:val="single"/>
          <w:lang w:eastAsia="en-GB"/>
        </w:rPr>
      </w:pPr>
    </w:p>
    <w:p w14:paraId="68F83776" w14:textId="2FE0E354" w:rsidR="00F76D64" w:rsidRPr="00A55192" w:rsidRDefault="000E4E6B" w:rsidP="009356F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Real Consulting SA, the biggest SAP implementation partner in Greece, is</w:t>
      </w:r>
      <w:r w:rsidR="00F76D64"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seeking to recruit SAP ABAP</w:t>
      </w:r>
      <w:r w:rsidR="00F76D64"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professional</w:t>
      </w:r>
      <w:r w:rsidR="009722A0"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join our team in </w:t>
      </w:r>
      <w:r w:rsidR="00AF00F1"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Athens</w:t>
      </w:r>
      <w:r w:rsidR="00F76D64"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75D44BA2" w14:textId="77777777" w:rsidR="00773FEC" w:rsidRPr="00A55192" w:rsidRDefault="00773FEC" w:rsidP="002E417B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lang w:val="en-US" w:eastAsia="en-GB"/>
        </w:rPr>
      </w:pPr>
    </w:p>
    <w:p w14:paraId="272D272E" w14:textId="77777777" w:rsidR="00A55192" w:rsidRDefault="00A55192" w:rsidP="00C05218">
      <w:pPr>
        <w:spacing w:after="120" w:line="276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</w:pPr>
    </w:p>
    <w:p w14:paraId="35E15AE7" w14:textId="6E394C33" w:rsidR="00F76D64" w:rsidRPr="00A55192" w:rsidRDefault="00F76D64" w:rsidP="00C05218">
      <w:pPr>
        <w:spacing w:after="120" w:line="276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</w:pPr>
      <w:r w:rsidRPr="00A5519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>Desired Skills &amp; Experience:</w:t>
      </w:r>
    </w:p>
    <w:p w14:paraId="4D6A995D" w14:textId="74EEC5C4" w:rsidR="00A55192" w:rsidRPr="00A55192" w:rsidRDefault="00A55192" w:rsidP="00A55192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BSc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r </w:t>
      </w: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MSc degree in Computer Science, Information Systems</w:t>
      </w:r>
    </w:p>
    <w:p w14:paraId="0D8A752E" w14:textId="5F8A19C7" w:rsidR="00A55192" w:rsidRDefault="00A55192" w:rsidP="00A55192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Knowledge of the Database and integration concepts</w:t>
      </w:r>
    </w:p>
    <w:p w14:paraId="6B2A6E7A" w14:textId="15D96484" w:rsidR="00A55192" w:rsidRDefault="00A55192" w:rsidP="00A55192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Knowledge of Front-end Development will be considered as a plus</w:t>
      </w:r>
    </w:p>
    <w:p w14:paraId="0E0DD9D7" w14:textId="6CAEDB36" w:rsidR="00A55192" w:rsidRPr="00A55192" w:rsidRDefault="00A55192" w:rsidP="00A55192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Knowledge of Programming languages ( java, c++ ) will be considered </w:t>
      </w:r>
      <w:r w:rsidR="00CF57E7">
        <w:rPr>
          <w:rFonts w:ascii="Times New Roman" w:eastAsia="Times New Roman" w:hAnsi="Times New Roman" w:cs="Times New Roman"/>
          <w:sz w:val="24"/>
          <w:szCs w:val="24"/>
          <w:lang w:eastAsia="en-GB"/>
        </w:rPr>
        <w:t>an asset</w:t>
      </w:r>
    </w:p>
    <w:p w14:paraId="13BE2ADF" w14:textId="00E7733A" w:rsidR="00A55192" w:rsidRPr="00A55192" w:rsidRDefault="00A55192" w:rsidP="00A55192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Excellent written and verbal communication in Greek &amp; English</w:t>
      </w:r>
    </w:p>
    <w:p w14:paraId="298EA3F7" w14:textId="77777777" w:rsidR="00CF57E7" w:rsidRDefault="00A55192" w:rsidP="00CF57E7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Previous experience working with large and complex matrix structures will be considered as a plus (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t least 1 year and up to 3 years of hands on)</w:t>
      </w:r>
    </w:p>
    <w:p w14:paraId="4066EA5B" w14:textId="6415574C" w:rsidR="00CF57E7" w:rsidRDefault="00CF57E7" w:rsidP="00CF57E7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B</w:t>
      </w:r>
      <w:r w:rsidRPr="00CF57E7">
        <w:rPr>
          <w:rFonts w:ascii="Times New Roman" w:eastAsia="Times New Roman" w:hAnsi="Times New Roman" w:cs="Times New Roman"/>
          <w:sz w:val="24"/>
          <w:szCs w:val="24"/>
          <w:lang w:eastAsia="en-GB"/>
        </w:rPr>
        <w:t>e able to work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oth</w:t>
      </w:r>
      <w:r w:rsidRPr="00CF57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s a team player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nd</w:t>
      </w:r>
      <w:r w:rsidRPr="00CF57E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ndependently</w:t>
      </w:r>
    </w:p>
    <w:p w14:paraId="369441E8" w14:textId="77777777" w:rsidR="00CF57E7" w:rsidRDefault="00CF57E7" w:rsidP="00CF57E7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F57E7">
        <w:rPr>
          <w:rFonts w:ascii="Times New Roman" w:eastAsia="Times New Roman" w:hAnsi="Times New Roman" w:cs="Times New Roman"/>
          <w:sz w:val="24"/>
          <w:szCs w:val="24"/>
          <w:lang w:eastAsia="en-GB"/>
        </w:rPr>
        <w:t>Analytical, results-driven and have a solution-oriented approach</w:t>
      </w:r>
    </w:p>
    <w:p w14:paraId="228FBD3E" w14:textId="0392ECD4" w:rsidR="00CF57E7" w:rsidRDefault="00CF57E7" w:rsidP="00CF57E7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F57E7">
        <w:rPr>
          <w:rFonts w:ascii="Times New Roman" w:eastAsia="Times New Roman" w:hAnsi="Times New Roman" w:cs="Times New Roman"/>
          <w:sz w:val="24"/>
          <w:szCs w:val="24"/>
          <w:lang w:eastAsia="en-GB"/>
        </w:rPr>
        <w:t>Ability to multi-task and manage various projects/requests/issues</w:t>
      </w:r>
    </w:p>
    <w:p w14:paraId="0A5A0C6F" w14:textId="77777777" w:rsidR="00A22B11" w:rsidRDefault="00A22B11" w:rsidP="00A22B11">
      <w:pPr>
        <w:spacing w:before="150"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F2F0A67" w14:textId="77777777" w:rsidR="00A22B11" w:rsidRDefault="00A22B11" w:rsidP="00A22B11">
      <w:pPr>
        <w:spacing w:before="150" w:after="15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GB"/>
        </w:rPr>
        <w:t xml:space="preserve">Role responsibilities: </w:t>
      </w:r>
    </w:p>
    <w:p w14:paraId="12F7EEE2" w14:textId="35EFE4F3" w:rsidR="00A22B11" w:rsidRPr="00A22B11" w:rsidRDefault="00A22B11" w:rsidP="00A22B1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2B11">
        <w:rPr>
          <w:rFonts w:ascii="Times New Roman" w:eastAsia="Times New Roman" w:hAnsi="Times New Roman" w:cs="Times New Roman"/>
          <w:sz w:val="24"/>
          <w:szCs w:val="24"/>
          <w:lang w:eastAsia="en-GB"/>
        </w:rPr>
        <w:t>Maintain, modify or enhance existing applications</w:t>
      </w:r>
    </w:p>
    <w:p w14:paraId="4C940A6D" w14:textId="447F8E22" w:rsidR="00A22B11" w:rsidRPr="00A22B11" w:rsidRDefault="00A22B11" w:rsidP="00A22B1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2B11">
        <w:rPr>
          <w:rFonts w:ascii="Times New Roman" w:eastAsia="Times New Roman" w:hAnsi="Times New Roman" w:cs="Times New Roman"/>
          <w:sz w:val="24"/>
          <w:szCs w:val="24"/>
          <w:lang w:eastAsia="en-GB"/>
        </w:rPr>
        <w:t>Create specialized reports for SAP modules using ABAP programming language</w:t>
      </w:r>
    </w:p>
    <w:p w14:paraId="6660C585" w14:textId="042D1BAF" w:rsidR="00A22B11" w:rsidRPr="00A22B11" w:rsidRDefault="00A22B11" w:rsidP="00A22B1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2B11">
        <w:rPr>
          <w:rFonts w:ascii="Times New Roman" w:eastAsia="Times New Roman" w:hAnsi="Times New Roman" w:cs="Times New Roman"/>
          <w:sz w:val="24"/>
          <w:szCs w:val="24"/>
          <w:lang w:eastAsia="en-GB"/>
        </w:rPr>
        <w:t>Design forms and screens for SAP modules</w:t>
      </w:r>
    </w:p>
    <w:p w14:paraId="29867BED" w14:textId="60446112" w:rsidR="00A22B11" w:rsidRPr="00A22B11" w:rsidRDefault="00A22B11" w:rsidP="00A22B1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2B11">
        <w:rPr>
          <w:rFonts w:ascii="Times New Roman" w:eastAsia="Times New Roman" w:hAnsi="Times New Roman" w:cs="Times New Roman"/>
          <w:sz w:val="24"/>
          <w:szCs w:val="24"/>
          <w:lang w:eastAsia="en-GB"/>
        </w:rPr>
        <w:t>Find and fix issues/errors on applications</w:t>
      </w:r>
    </w:p>
    <w:p w14:paraId="274CE933" w14:textId="393CD4E5" w:rsidR="00A22B11" w:rsidRPr="00A22B11" w:rsidRDefault="00A22B11" w:rsidP="00A22B1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2B11">
        <w:rPr>
          <w:rFonts w:ascii="Times New Roman" w:eastAsia="Times New Roman" w:hAnsi="Times New Roman" w:cs="Times New Roman"/>
          <w:sz w:val="24"/>
          <w:szCs w:val="24"/>
          <w:lang w:eastAsia="en-GB"/>
        </w:rPr>
        <w:t>Test newly added functionalities</w:t>
      </w:r>
    </w:p>
    <w:p w14:paraId="4C9B028C" w14:textId="13D5EA67" w:rsidR="00A22B11" w:rsidRPr="00A22B11" w:rsidRDefault="00A22B11" w:rsidP="00A22B1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2B11">
        <w:rPr>
          <w:rFonts w:ascii="Times New Roman" w:eastAsia="Times New Roman" w:hAnsi="Times New Roman" w:cs="Times New Roman"/>
          <w:sz w:val="24"/>
          <w:szCs w:val="24"/>
          <w:lang w:eastAsia="en-GB"/>
        </w:rPr>
        <w:t>Create documentation of new and existing applications</w:t>
      </w:r>
    </w:p>
    <w:p w14:paraId="71BD9776" w14:textId="3EADCB35" w:rsidR="00A22B11" w:rsidRPr="00A22B11" w:rsidRDefault="00A22B11" w:rsidP="00A22B1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2B11">
        <w:rPr>
          <w:rFonts w:ascii="Times New Roman" w:eastAsia="Times New Roman" w:hAnsi="Times New Roman" w:cs="Times New Roman"/>
          <w:sz w:val="24"/>
          <w:szCs w:val="24"/>
          <w:lang w:eastAsia="en-GB"/>
        </w:rPr>
        <w:t>Provide technical support to users</w:t>
      </w:r>
    </w:p>
    <w:p w14:paraId="4B695ADA" w14:textId="571AA051" w:rsidR="00A22B11" w:rsidRPr="00A22B11" w:rsidRDefault="00A22B11" w:rsidP="00A22B1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22B11">
        <w:rPr>
          <w:rFonts w:ascii="Times New Roman" w:eastAsia="Times New Roman" w:hAnsi="Times New Roman" w:cs="Times New Roman"/>
          <w:sz w:val="24"/>
          <w:szCs w:val="24"/>
          <w:lang w:eastAsia="en-GB"/>
        </w:rPr>
        <w:t>Build a continuous learning attitude</w:t>
      </w:r>
    </w:p>
    <w:p w14:paraId="5E50641B" w14:textId="77777777" w:rsidR="00A55192" w:rsidRDefault="00A55192" w:rsidP="00AF79D0">
      <w:pPr>
        <w:spacing w:after="120" w:line="36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E375AEE" w14:textId="2D52D8B5" w:rsidR="00F76D64" w:rsidRPr="00A55192" w:rsidRDefault="00AF00F1" w:rsidP="00AF79D0">
      <w:pPr>
        <w:spacing w:after="120" w:line="36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GB"/>
        </w:rPr>
        <w:t>Our</w:t>
      </w:r>
      <w:r w:rsidR="00F76D64" w:rsidRPr="00A5519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 xml:space="preserve"> offer:</w:t>
      </w:r>
    </w:p>
    <w:p w14:paraId="21CECA0A" w14:textId="77777777" w:rsidR="00AF00F1" w:rsidRPr="00A55192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The opportunity to be part of one of the leading Professional Services provider in Greece</w:t>
      </w:r>
    </w:p>
    <w:p w14:paraId="1529A406" w14:textId="77777777" w:rsidR="00AF00F1" w:rsidRPr="00A55192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Α working environment that is deeply respectful of your individual progression in skills and competencies</w:t>
      </w:r>
    </w:p>
    <w:p w14:paraId="79862B1B" w14:textId="77777777" w:rsidR="00AF00F1" w:rsidRPr="00A55192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Continuous investment in training and personal development</w:t>
      </w:r>
    </w:p>
    <w:p w14:paraId="2B309C1A" w14:textId="77777777" w:rsidR="00AF00F1" w:rsidRPr="00A55192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Participate in innovative and complex projects for major organizations in Greece and abroad</w:t>
      </w:r>
    </w:p>
    <w:p w14:paraId="02E15D80" w14:textId="77777777" w:rsidR="00AF00F1" w:rsidRPr="00A55192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Competitive compensation &amp; benefits package that rewards your performance and recognizes your value in company’s projects</w:t>
      </w:r>
    </w:p>
    <w:p w14:paraId="790FDAFD" w14:textId="10B9061A" w:rsidR="00F76D64" w:rsidRPr="00A55192" w:rsidRDefault="00F76D64" w:rsidP="00AF79D0">
      <w:pPr>
        <w:spacing w:after="120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</w:pPr>
    </w:p>
    <w:p w14:paraId="1848E54D" w14:textId="08D1947E" w:rsidR="00AF00F1" w:rsidRPr="00AF00F1" w:rsidRDefault="00AF00F1" w:rsidP="00AF00F1">
      <w:pPr>
        <w:spacing w:before="150" w:after="150" w:line="240" w:lineRule="auto"/>
        <w:jc w:val="both"/>
        <w:rPr>
          <w:rFonts w:ascii="Times New Roman" w:eastAsia="Times New Roman" w:hAnsi="Times New Roman" w:cs="Times New Roman"/>
          <w:color w:val="50515A"/>
          <w:sz w:val="24"/>
          <w:szCs w:val="24"/>
          <w:lang w:eastAsia="en-GB"/>
        </w:rPr>
      </w:pPr>
      <w:r w:rsidRPr="00A55192">
        <w:rPr>
          <w:rFonts w:ascii="Times New Roman" w:eastAsia="Times New Roman" w:hAnsi="Times New Roman" w:cs="Times New Roman"/>
          <w:sz w:val="24"/>
          <w:szCs w:val="24"/>
          <w:lang w:eastAsia="en-GB"/>
        </w:rPr>
        <w:t>If you are interested in this career opportunity, then we are eager to get to know you. Send us your CV at</w:t>
      </w:r>
      <w:r w:rsidRPr="00AF00F1">
        <w:rPr>
          <w:rFonts w:ascii="Times New Roman" w:eastAsia="Times New Roman" w:hAnsi="Times New Roman" w:cs="Times New Roman"/>
          <w:color w:val="50515A"/>
          <w:sz w:val="24"/>
          <w:szCs w:val="24"/>
          <w:lang w:eastAsia="en-GB"/>
        </w:rPr>
        <w:t> </w:t>
      </w:r>
      <w:hyperlink r:id="rId5" w:tgtFrame="_blank" w:history="1">
        <w:r w:rsidR="00037175" w:rsidRPr="00037175">
          <w:rPr>
            <w:rFonts w:ascii="Times New Roman" w:eastAsia="Times New Roman" w:hAnsi="Times New Roman" w:cs="Times New Roman"/>
            <w:b/>
            <w:bCs/>
            <w:color w:val="004890"/>
            <w:sz w:val="24"/>
            <w:szCs w:val="24"/>
            <w:u w:val="single"/>
            <w:lang w:eastAsia="en-GB"/>
          </w:rPr>
          <w:t>jobs@realconsulting.gr</w:t>
        </w:r>
      </w:hyperlink>
    </w:p>
    <w:p w14:paraId="532F7D19" w14:textId="0F6106A7" w:rsidR="00E45D98" w:rsidRPr="00773FEC" w:rsidRDefault="00E45D98" w:rsidP="00AF00F1">
      <w:pPr>
        <w:spacing w:after="450" w:line="360" w:lineRule="auto"/>
      </w:pPr>
    </w:p>
    <w:sectPr w:rsidR="00E45D98" w:rsidRPr="00773FE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A33C5"/>
    <w:multiLevelType w:val="multilevel"/>
    <w:tmpl w:val="9AB69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2F0D22"/>
    <w:multiLevelType w:val="multilevel"/>
    <w:tmpl w:val="10B0B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9F30CF"/>
    <w:multiLevelType w:val="multilevel"/>
    <w:tmpl w:val="6B8EA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0076180">
    <w:abstractNumId w:val="1"/>
  </w:num>
  <w:num w:numId="2" w16cid:durableId="2040155401">
    <w:abstractNumId w:val="2"/>
  </w:num>
  <w:num w:numId="3" w16cid:durableId="2685157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DEwNTA1NDIzNzdQ0lEKTi0uzszPAykwrgUAHAG1pSwAAAA="/>
  </w:docVars>
  <w:rsids>
    <w:rsidRoot w:val="00F76D64"/>
    <w:rsid w:val="00037175"/>
    <w:rsid w:val="000570C3"/>
    <w:rsid w:val="000847D7"/>
    <w:rsid w:val="000A1C3E"/>
    <w:rsid w:val="000D79DC"/>
    <w:rsid w:val="000E4E6B"/>
    <w:rsid w:val="0011226D"/>
    <w:rsid w:val="0014796D"/>
    <w:rsid w:val="00162161"/>
    <w:rsid w:val="00176727"/>
    <w:rsid w:val="001833B3"/>
    <w:rsid w:val="0018466E"/>
    <w:rsid w:val="001906DB"/>
    <w:rsid w:val="002271BF"/>
    <w:rsid w:val="002811B0"/>
    <w:rsid w:val="00285B22"/>
    <w:rsid w:val="002E417B"/>
    <w:rsid w:val="00315B5A"/>
    <w:rsid w:val="00381BFE"/>
    <w:rsid w:val="003A322D"/>
    <w:rsid w:val="003F6858"/>
    <w:rsid w:val="00412A14"/>
    <w:rsid w:val="00430B8A"/>
    <w:rsid w:val="00482458"/>
    <w:rsid w:val="004B233E"/>
    <w:rsid w:val="005E42BE"/>
    <w:rsid w:val="00671700"/>
    <w:rsid w:val="006D4683"/>
    <w:rsid w:val="00732DAB"/>
    <w:rsid w:val="00773FEC"/>
    <w:rsid w:val="00783063"/>
    <w:rsid w:val="007A544E"/>
    <w:rsid w:val="007C7439"/>
    <w:rsid w:val="00876493"/>
    <w:rsid w:val="0090555E"/>
    <w:rsid w:val="009140A7"/>
    <w:rsid w:val="009214B5"/>
    <w:rsid w:val="009356F5"/>
    <w:rsid w:val="009416FD"/>
    <w:rsid w:val="00960138"/>
    <w:rsid w:val="009668A8"/>
    <w:rsid w:val="00970E04"/>
    <w:rsid w:val="009722A0"/>
    <w:rsid w:val="00A119AC"/>
    <w:rsid w:val="00A22B11"/>
    <w:rsid w:val="00A55192"/>
    <w:rsid w:val="00AF00F1"/>
    <w:rsid w:val="00AF53CB"/>
    <w:rsid w:val="00AF79D0"/>
    <w:rsid w:val="00B04A17"/>
    <w:rsid w:val="00B329B2"/>
    <w:rsid w:val="00B87EE5"/>
    <w:rsid w:val="00BB0BAD"/>
    <w:rsid w:val="00C05218"/>
    <w:rsid w:val="00C56BE1"/>
    <w:rsid w:val="00C642DB"/>
    <w:rsid w:val="00C935C9"/>
    <w:rsid w:val="00CA098C"/>
    <w:rsid w:val="00CE554D"/>
    <w:rsid w:val="00CF57E7"/>
    <w:rsid w:val="00D05ECE"/>
    <w:rsid w:val="00D75B1B"/>
    <w:rsid w:val="00E233C7"/>
    <w:rsid w:val="00E45D98"/>
    <w:rsid w:val="00E62C3A"/>
    <w:rsid w:val="00E73C92"/>
    <w:rsid w:val="00E91FE9"/>
    <w:rsid w:val="00EF54F3"/>
    <w:rsid w:val="00F037C0"/>
    <w:rsid w:val="00F65906"/>
    <w:rsid w:val="00F76D64"/>
    <w:rsid w:val="00F9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55C85"/>
  <w15:chartTrackingRefBased/>
  <w15:docId w15:val="{E4B15C37-568D-48AB-8D41-E530705AF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76D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6D64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76D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F76D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4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bs@realconsulting.g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97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yrniotakis Nikolaos</dc:creator>
  <cp:keywords/>
  <dc:description/>
  <cp:lastModifiedBy>Smyrniotakis Nikolaos</cp:lastModifiedBy>
  <cp:revision>4</cp:revision>
  <dcterms:created xsi:type="dcterms:W3CDTF">2023-06-06T10:37:00Z</dcterms:created>
  <dcterms:modified xsi:type="dcterms:W3CDTF">2023-06-06T10:52:00Z</dcterms:modified>
</cp:coreProperties>
</file>